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A15406" w14:textId="77777777" w:rsidR="004849F0" w:rsidRPr="004849F0" w:rsidRDefault="004849F0" w:rsidP="004849F0">
      <w:pPr>
        <w:spacing w:after="160" w:line="259" w:lineRule="auto"/>
        <w:rPr>
          <w:rFonts w:eastAsia="Arial"/>
          <w:b/>
          <w:lang w:val="es-AR" w:eastAsia="es-AR"/>
        </w:rPr>
      </w:pPr>
    </w:p>
    <w:p w14:paraId="3E216AAF" w14:textId="77777777" w:rsidR="004849F0" w:rsidRPr="004849F0" w:rsidRDefault="004849F0" w:rsidP="004849F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849F0">
        <w:rPr>
          <w:rFonts w:eastAsia="Arial"/>
          <w:b/>
          <w:lang w:val="es-AR" w:eastAsia="es-AR"/>
        </w:rPr>
        <w:t>REGISTRADO BAJO CDCIC-276/24</w:t>
      </w:r>
    </w:p>
    <w:p w14:paraId="230682D5" w14:textId="77777777" w:rsidR="004849F0" w:rsidRPr="004849F0" w:rsidRDefault="004849F0" w:rsidP="004849F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849F0">
        <w:rPr>
          <w:rFonts w:eastAsia="Arial"/>
          <w:b/>
          <w:lang w:val="es-AR" w:eastAsia="es-AR"/>
        </w:rPr>
        <w:t>Corresponde al Expe. N° 1642/21</w:t>
      </w:r>
    </w:p>
    <w:p w14:paraId="4BD5F541" w14:textId="37B2C86E" w:rsidR="004849F0" w:rsidRPr="004849F0" w:rsidRDefault="004849F0" w:rsidP="004849F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849F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5 de octubre de 2024</w:t>
      </w:r>
    </w:p>
    <w:p w14:paraId="6A2E8A37" w14:textId="77777777" w:rsidR="004849F0" w:rsidRPr="004849F0" w:rsidRDefault="004849F0" w:rsidP="004849F0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16794463" w14:textId="77777777" w:rsidR="004849F0" w:rsidRPr="004849F0" w:rsidRDefault="004849F0" w:rsidP="004849F0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4849F0">
        <w:rPr>
          <w:rFonts w:eastAsia="Arial"/>
          <w:b/>
          <w:lang w:val="es-AR" w:eastAsia="es-AR"/>
        </w:rPr>
        <w:t xml:space="preserve">VISTO: </w:t>
      </w:r>
    </w:p>
    <w:p w14:paraId="45414CBA" w14:textId="77777777" w:rsidR="004849F0" w:rsidRPr="004849F0" w:rsidRDefault="004849F0" w:rsidP="004849F0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4849F0">
        <w:rPr>
          <w:rFonts w:eastAsia="Arial"/>
          <w:lang w:val="es-AR" w:eastAsia="es-AR"/>
        </w:rPr>
        <w:t xml:space="preserve">              Que el 28 de febrero de 2025 opera el vencimiento de designación de la Srta. Melina Durán en un cargo de Ayudante de Docencia “B”, en la asignatura: “Introducción a la Programación Orientada a Objetos”; y  </w:t>
      </w:r>
      <w:r w:rsidRPr="004849F0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14:paraId="75294F56" w14:textId="77777777" w:rsidR="004849F0" w:rsidRPr="004849F0" w:rsidRDefault="004849F0" w:rsidP="004849F0">
      <w:pPr>
        <w:jc w:val="both"/>
        <w:rPr>
          <w:rFonts w:ascii="Arial" w:hAnsi="Arial" w:cs="Arial"/>
          <w:lang w:val="es-AR" w:eastAsia="es-ES"/>
        </w:rPr>
      </w:pPr>
    </w:p>
    <w:p w14:paraId="4CD5994B" w14:textId="77777777" w:rsidR="004849F0" w:rsidRPr="004849F0" w:rsidRDefault="004849F0" w:rsidP="004849F0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4849F0">
        <w:rPr>
          <w:rFonts w:eastAsia="Arial"/>
          <w:b/>
          <w:lang w:val="es-AR" w:eastAsia="es-AR"/>
        </w:rPr>
        <w:t>CONSIDERANDO</w:t>
      </w:r>
      <w:r w:rsidRPr="004849F0">
        <w:rPr>
          <w:rFonts w:eastAsia="Arial"/>
          <w:lang w:val="es-AR" w:eastAsia="es-AR"/>
        </w:rPr>
        <w:t>:</w:t>
      </w:r>
      <w:r w:rsidRPr="004849F0">
        <w:rPr>
          <w:rFonts w:eastAsia="Arial"/>
          <w:b/>
          <w:lang w:val="es-AR" w:eastAsia="es-AR"/>
        </w:rPr>
        <w:t xml:space="preserve"> </w:t>
      </w:r>
    </w:p>
    <w:p w14:paraId="3966A03F" w14:textId="77777777" w:rsidR="004849F0" w:rsidRPr="004849F0" w:rsidRDefault="004849F0" w:rsidP="004849F0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4849F0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14:paraId="311E6E19" w14:textId="77777777" w:rsidR="004849F0" w:rsidRPr="004849F0" w:rsidRDefault="004849F0" w:rsidP="004849F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849F0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14:paraId="77728D6B" w14:textId="77777777" w:rsidR="004849F0" w:rsidRPr="004849F0" w:rsidRDefault="004849F0" w:rsidP="004849F0">
      <w:pPr>
        <w:ind w:firstLine="851"/>
        <w:jc w:val="both"/>
        <w:rPr>
          <w:snapToGrid w:val="0"/>
          <w:lang w:val="es-AR" w:eastAsia="es-ES"/>
        </w:rPr>
      </w:pPr>
      <w:r w:rsidRPr="004849F0">
        <w:rPr>
          <w:snapToGrid w:val="0"/>
          <w:lang w:val="es-AR" w:eastAsia="es-ES"/>
        </w:rPr>
        <w:t>Que el Consejo Departamental aprobó por unanimidad, en su reunión ordinaria de fecha 15 de octubre de 2024, dicha prórroga de designación;</w:t>
      </w:r>
    </w:p>
    <w:p w14:paraId="00A847FF" w14:textId="77777777" w:rsidR="004849F0" w:rsidRPr="004849F0" w:rsidRDefault="004849F0" w:rsidP="004849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52DEBA82" w14:textId="77777777" w:rsidR="004849F0" w:rsidRPr="004849F0" w:rsidRDefault="004849F0" w:rsidP="004849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45A5E1E6" w14:textId="77777777" w:rsidR="004849F0" w:rsidRPr="004849F0" w:rsidRDefault="004849F0" w:rsidP="004849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849F0">
        <w:rPr>
          <w:b/>
          <w:snapToGrid w:val="0"/>
          <w:szCs w:val="20"/>
          <w:lang w:val="es-AR" w:eastAsia="es-ES"/>
        </w:rPr>
        <w:t>POR ELLO,</w:t>
      </w:r>
    </w:p>
    <w:p w14:paraId="07D7FD3D" w14:textId="77777777" w:rsidR="004849F0" w:rsidRPr="004849F0" w:rsidRDefault="004849F0" w:rsidP="004849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849F0">
        <w:rPr>
          <w:b/>
          <w:snapToGrid w:val="0"/>
          <w:szCs w:val="20"/>
          <w:lang w:val="es-AR" w:eastAsia="es-ES"/>
        </w:rPr>
        <w:tab/>
      </w:r>
    </w:p>
    <w:p w14:paraId="041AC7FC" w14:textId="77777777" w:rsidR="004849F0" w:rsidRPr="004849F0" w:rsidRDefault="004849F0" w:rsidP="004849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4849F0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14:paraId="1276B237" w14:textId="77777777" w:rsidR="004849F0" w:rsidRPr="004849F0" w:rsidRDefault="004849F0" w:rsidP="004849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6E9FAD23" w14:textId="77777777" w:rsidR="004849F0" w:rsidRPr="004849F0" w:rsidRDefault="004849F0" w:rsidP="004849F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4849F0">
        <w:rPr>
          <w:b/>
          <w:snapToGrid w:val="0"/>
          <w:szCs w:val="20"/>
          <w:lang w:val="es-AR" w:eastAsia="es-ES"/>
        </w:rPr>
        <w:t>RESUELVE:</w:t>
      </w:r>
    </w:p>
    <w:p w14:paraId="7EC20AA7" w14:textId="77777777" w:rsidR="004849F0" w:rsidRPr="004849F0" w:rsidRDefault="004849F0" w:rsidP="004849F0">
      <w:pPr>
        <w:jc w:val="both"/>
        <w:rPr>
          <w:rFonts w:ascii="Arial" w:hAnsi="Arial"/>
          <w:b/>
          <w:lang w:val="es-AR" w:eastAsia="es-ES"/>
        </w:rPr>
      </w:pPr>
    </w:p>
    <w:p w14:paraId="751F9B15" w14:textId="77777777" w:rsidR="004849F0" w:rsidRPr="004849F0" w:rsidRDefault="004849F0" w:rsidP="004849F0">
      <w:pPr>
        <w:jc w:val="both"/>
        <w:rPr>
          <w:rFonts w:eastAsia="Arial"/>
          <w:lang w:val="es-AR" w:eastAsia="es-AR"/>
        </w:rPr>
      </w:pPr>
      <w:r w:rsidRPr="004849F0">
        <w:rPr>
          <w:b/>
          <w:lang w:val="es-AR" w:eastAsia="es-AR"/>
        </w:rPr>
        <w:t>ARTICULO 1</w:t>
      </w:r>
      <w:r w:rsidRPr="004849F0">
        <w:rPr>
          <w:b/>
          <w:lang w:val="es-AR" w:eastAsia="es-AR"/>
        </w:rPr>
        <w:sym w:font="Symbol" w:char="F0B0"/>
      </w:r>
      <w:r w:rsidRPr="004849F0">
        <w:rPr>
          <w:b/>
          <w:lang w:val="es-AR" w:eastAsia="es-AR"/>
        </w:rPr>
        <w:t xml:space="preserve">: </w:t>
      </w:r>
      <w:r w:rsidRPr="004849F0">
        <w:rPr>
          <w:rFonts w:eastAsia="Arial"/>
          <w:lang w:val="es-ES_tradnl" w:eastAsia="es-AR"/>
        </w:rPr>
        <w:t xml:space="preserve">Prorrogar la designación de la </w:t>
      </w:r>
      <w:r w:rsidRPr="004849F0">
        <w:rPr>
          <w:rFonts w:eastAsia="Arial"/>
          <w:b/>
          <w:lang w:val="es-ES_tradnl" w:eastAsia="es-AR"/>
        </w:rPr>
        <w:t xml:space="preserve">Señorita Melina DURAN (Leg. 15567 *Cargo de planta 27027425) </w:t>
      </w:r>
      <w:r w:rsidRPr="004849F0">
        <w:rPr>
          <w:rFonts w:eastAsia="Arial"/>
          <w:lang w:val="es-ES_tradnl" w:eastAsia="es-AR"/>
        </w:rPr>
        <w:t xml:space="preserve">en un cargo de Ayudante de Docencia “B”, en el </w:t>
      </w:r>
      <w:r w:rsidRPr="004849F0">
        <w:rPr>
          <w:lang w:val="es-AR" w:eastAsia="es-ES"/>
        </w:rPr>
        <w:t xml:space="preserve">Área: I, Disciplina: Programación, asignatura: </w:t>
      </w:r>
      <w:r w:rsidRPr="004849F0">
        <w:rPr>
          <w:b/>
          <w:lang w:val="es-AR" w:eastAsia="es-ES"/>
        </w:rPr>
        <w:t>“Introducción a la Programación Orientada a Objetos” (Cód. 7713)</w:t>
      </w:r>
      <w:r w:rsidRPr="004849F0">
        <w:rPr>
          <w:b/>
          <w:lang w:val="es-ES" w:eastAsia="es-ES"/>
        </w:rPr>
        <w:t>,</w:t>
      </w:r>
      <w:r w:rsidRPr="004849F0">
        <w:rPr>
          <w:rFonts w:eastAsia="Arial"/>
          <w:b/>
          <w:lang w:val="es-AR" w:eastAsia="es-AR"/>
        </w:rPr>
        <w:t xml:space="preserve"> </w:t>
      </w:r>
      <w:r w:rsidRPr="004849F0">
        <w:rPr>
          <w:rFonts w:eastAsia="Arial"/>
          <w:lang w:val="es-AR" w:eastAsia="es-AR"/>
        </w:rPr>
        <w:t>en el Departamento de Ciencias e Ingeniería de la Computación a partir</w:t>
      </w:r>
      <w:r w:rsidRPr="004849F0">
        <w:rPr>
          <w:rFonts w:eastAsia="Arial"/>
          <w:lang w:val="es-ES_tradnl" w:eastAsia="es-AR"/>
        </w:rPr>
        <w:t xml:space="preserve"> del 01 de marzo y hasta el 30 de noviembre de 2025 o la sustanciación del respectivo concurso.</w:t>
      </w:r>
    </w:p>
    <w:p w14:paraId="588D5C8E" w14:textId="77777777" w:rsidR="004849F0" w:rsidRPr="004849F0" w:rsidRDefault="004849F0" w:rsidP="004849F0">
      <w:pPr>
        <w:jc w:val="both"/>
        <w:rPr>
          <w:rFonts w:eastAsia="Arial"/>
          <w:lang w:val="es-ES" w:eastAsia="es-AR"/>
        </w:rPr>
      </w:pPr>
    </w:p>
    <w:p w14:paraId="42248B07" w14:textId="77777777" w:rsidR="004849F0" w:rsidRPr="004849F0" w:rsidRDefault="004849F0" w:rsidP="004849F0">
      <w:pPr>
        <w:jc w:val="both"/>
        <w:rPr>
          <w:rFonts w:eastAsia="Arial"/>
          <w:lang w:val="es-ES_tradnl" w:eastAsia="es-AR"/>
        </w:rPr>
      </w:pPr>
      <w:r w:rsidRPr="004849F0">
        <w:rPr>
          <w:b/>
          <w:lang w:val="es-AR" w:eastAsia="es-AR"/>
        </w:rPr>
        <w:t>ARTICULO 2</w:t>
      </w:r>
      <w:r w:rsidRPr="004849F0">
        <w:rPr>
          <w:b/>
          <w:lang w:val="es-AR" w:eastAsia="es-AR"/>
        </w:rPr>
        <w:sym w:font="Symbol" w:char="F0B0"/>
      </w:r>
      <w:r w:rsidRPr="004849F0">
        <w:rPr>
          <w:b/>
          <w:lang w:val="es-AR" w:eastAsia="es-AR"/>
        </w:rPr>
        <w:t>:</w:t>
      </w:r>
      <w:r w:rsidRPr="004849F0">
        <w:rPr>
          <w:rFonts w:eastAsia="Arial"/>
          <w:lang w:val="es-AR" w:eastAsia="es-AR"/>
        </w:rPr>
        <w:t xml:space="preserve"> </w:t>
      </w:r>
      <w:r w:rsidRPr="004849F0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14:paraId="0EF66469" w14:textId="77777777" w:rsidR="004849F0" w:rsidRPr="004849F0" w:rsidRDefault="004849F0" w:rsidP="004849F0">
      <w:pPr>
        <w:jc w:val="both"/>
        <w:rPr>
          <w:rFonts w:eastAsia="Arial"/>
          <w:lang w:val="es-AR" w:eastAsia="es-AR"/>
        </w:rPr>
      </w:pPr>
      <w:r w:rsidRPr="004849F0">
        <w:rPr>
          <w:rFonts w:eastAsia="Arial"/>
          <w:lang w:val="es-AR" w:eastAsia="es-AR"/>
        </w:rPr>
        <w:t xml:space="preserve">   </w:t>
      </w:r>
    </w:p>
    <w:p w14:paraId="1D76D3F5" w14:textId="77777777" w:rsidR="004849F0" w:rsidRPr="004849F0" w:rsidRDefault="004849F0" w:rsidP="004849F0">
      <w:pPr>
        <w:jc w:val="both"/>
        <w:rPr>
          <w:rFonts w:eastAsia="Arial"/>
          <w:b/>
          <w:lang w:val="es-AR" w:eastAsia="es-AR"/>
        </w:rPr>
      </w:pPr>
    </w:p>
    <w:p w14:paraId="72AE203D" w14:textId="77777777" w:rsidR="004849F0" w:rsidRPr="004849F0" w:rsidRDefault="004849F0" w:rsidP="004849F0">
      <w:pPr>
        <w:jc w:val="both"/>
        <w:rPr>
          <w:rFonts w:eastAsia="Arial"/>
          <w:lang w:val="es-AR" w:eastAsia="es-AR"/>
        </w:rPr>
      </w:pPr>
    </w:p>
    <w:p w14:paraId="2E9C4483" w14:textId="0BF4E996" w:rsidR="00930023" w:rsidRPr="008E666C" w:rsidRDefault="00930023" w:rsidP="008E666C">
      <w:pPr>
        <w:spacing w:line="480" w:lineRule="auto"/>
        <w:rPr>
          <w:lang w:val="es-ES"/>
        </w:rPr>
      </w:pPr>
      <w:bookmarkStart w:id="0" w:name="_GoBack"/>
      <w:bookmarkEnd w:id="0"/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8D4A097" w14:textId="77777777" w:rsidR="007B3589" w:rsidRDefault="007B3589">
      <w:r>
        <w:separator/>
      </w:r>
    </w:p>
  </w:endnote>
  <w:endnote w:type="continuationSeparator" w:id="0">
    <w:p w14:paraId="7A4E6A50" w14:textId="77777777" w:rsidR="007B3589" w:rsidRDefault="007B35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15066E" w14:textId="77777777" w:rsidR="007B3589" w:rsidRDefault="007B3589">
      <w:r>
        <w:separator/>
      </w:r>
    </w:p>
  </w:footnote>
  <w:footnote w:type="continuationSeparator" w:id="0">
    <w:p w14:paraId="45D82C6A" w14:textId="77777777" w:rsidR="007B3589" w:rsidRDefault="007B35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49F0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3589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7</Words>
  <Characters>130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10-16T16:34:00Z</dcterms:created>
  <dcterms:modified xsi:type="dcterms:W3CDTF">2024-10-16T16:34:00Z</dcterms:modified>
</cp:coreProperties>
</file>